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1079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0"/>
        <w:gridCol w:w="2870"/>
      </w:tblGrid>
      <w:tr w:rsidR="00FF437A" w:rsidRPr="00422D81" w14:paraId="386E434D" w14:textId="77777777" w:rsidTr="005228CC">
        <w:trPr>
          <w:trHeight w:val="15030"/>
          <w:jc w:val="center"/>
        </w:trPr>
        <w:tc>
          <w:tcPr>
            <w:tcW w:w="7920" w:type="dxa"/>
          </w:tcPr>
          <w:p w14:paraId="68591E03" w14:textId="77777777" w:rsidR="002271C0" w:rsidRPr="00422D81" w:rsidRDefault="00AA0A24" w:rsidP="002271C0">
            <w:pPr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>Brendan</w:t>
            </w:r>
            <w:r w:rsidR="002271C0"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 xml:space="preserve"> </w:t>
            </w:r>
            <w:r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>Smith</w:t>
            </w:r>
          </w:p>
          <w:p w14:paraId="3DE158FE" w14:textId="0F72A6B2" w:rsidR="00A77122" w:rsidRPr="00724EAF" w:rsidRDefault="00724EAF">
            <w:pPr>
              <w:rPr>
                <w:rFonts w:ascii="Adobe Garamond Pro" w:hAnsi="Adobe Garamond Pro"/>
                <w:smallCaps/>
                <w:sz w:val="32"/>
                <w:szCs w:val="32"/>
              </w:rPr>
            </w:pPr>
            <w:r w:rsidRPr="00724EAF">
              <w:rPr>
                <w:rFonts w:ascii="Adobe Garamond Pro" w:hAnsi="Adobe Garamond Pro"/>
                <w:smallCaps/>
                <w:sz w:val="32"/>
                <w:szCs w:val="32"/>
              </w:rPr>
              <w:t>interpreter</w:t>
            </w:r>
          </w:p>
          <w:p w14:paraId="091FE470" w14:textId="77777777" w:rsidR="000A3662" w:rsidRPr="00422D81" w:rsidRDefault="000A3662">
            <w:pPr>
              <w:rPr>
                <w:rFonts w:ascii="Adobe Garamond Pro" w:hAnsi="Adobe Garamond Pro"/>
                <w:sz w:val="32"/>
                <w:szCs w:val="32"/>
              </w:rPr>
            </w:pPr>
          </w:p>
          <w:p w14:paraId="278B6033" w14:textId="77777777" w:rsidR="00837201" w:rsidRPr="00422D81" w:rsidRDefault="00837201" w:rsidP="00837201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</w:rPr>
              <w:t>SUMMARY / OBJECTIVES</w:t>
            </w:r>
            <w:r w:rsidR="007622F2" w:rsidRPr="00422D81">
              <w:rPr>
                <w:rFonts w:ascii="Adobe Garamond Pro" w:hAnsi="Adobe Garamond Pro" w:cs="Arial"/>
                <w:b/>
                <w:caps/>
                <w:sz w:val="28"/>
              </w:rPr>
              <w:t xml:space="preserve"> / PROFILE</w:t>
            </w:r>
          </w:p>
          <w:p w14:paraId="28F65141" w14:textId="77777777" w:rsidR="00837201" w:rsidRPr="00422D81" w:rsidRDefault="00837201">
            <w:pPr>
              <w:rPr>
                <w:rFonts w:ascii="Adobe Garamond Pro" w:hAnsi="Adobe Garamond Pro"/>
              </w:rPr>
            </w:pPr>
          </w:p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3EEFA7D0" w14:textId="77777777" w:rsidTr="00422D81">
              <w:trPr>
                <w:trHeight w:val="842"/>
              </w:trPr>
              <w:tc>
                <w:tcPr>
                  <w:tcW w:w="7632" w:type="dxa"/>
                </w:tcPr>
                <w:p w14:paraId="0C980475" w14:textId="5EE55504" w:rsidR="00837201" w:rsidRPr="00422D81" w:rsidRDefault="00724EAF" w:rsidP="007A64A6">
                  <w:pPr>
                    <w:ind w:left="157"/>
                    <w:rPr>
                      <w:rFonts w:ascii="Adobe Garamond Pro" w:hAnsi="Adobe Garamond Pro" w:cs="Arial"/>
                    </w:rPr>
                  </w:pPr>
                  <w:r w:rsidRPr="00724EAF">
                    <w:rPr>
                      <w:rFonts w:ascii="Adobe Garamond Pro" w:hAnsi="Adobe Garamond Pro" w:cs="Arial"/>
                    </w:rPr>
                    <w:t xml:space="preserve">Professionally astute and experienced Interpreter with a decade of experience in Japanese to English translations of Auto Engineering conference </w:t>
                  </w:r>
                  <w:proofErr w:type="gramStart"/>
                  <w:r w:rsidRPr="00724EAF">
                    <w:rPr>
                      <w:rFonts w:ascii="Adobe Garamond Pro" w:hAnsi="Adobe Garamond Pro" w:cs="Arial"/>
                    </w:rPr>
                    <w:t>key not</w:t>
                  </w:r>
                  <w:r w:rsidR="00B957B3">
                    <w:rPr>
                      <w:rFonts w:ascii="Adobe Garamond Pro" w:hAnsi="Adobe Garamond Pro" w:cs="Arial"/>
                    </w:rPr>
                    <w:t>e</w:t>
                  </w:r>
                  <w:proofErr w:type="gramEnd"/>
                  <w:r w:rsidRPr="00724EAF">
                    <w:rPr>
                      <w:rFonts w:ascii="Adobe Garamond Pro" w:hAnsi="Adobe Garamond Pro" w:cs="Arial"/>
                    </w:rPr>
                    <w:t xml:space="preserve"> addresses. product specifications and regulatory guidelines for US Manufacturing Facilities.</w:t>
                  </w:r>
                </w:p>
              </w:tc>
            </w:tr>
          </w:tbl>
          <w:p w14:paraId="0B05AFF5" w14:textId="77777777" w:rsidR="00837201" w:rsidRPr="00422D81" w:rsidRDefault="00837201">
            <w:pPr>
              <w:rPr>
                <w:rFonts w:ascii="Adobe Garamond Pro" w:hAnsi="Adobe Garamond Pro"/>
                <w:sz w:val="32"/>
                <w:szCs w:val="32"/>
              </w:rPr>
            </w:pPr>
          </w:p>
          <w:p w14:paraId="743BF1DD" w14:textId="77777777" w:rsidR="00837201" w:rsidRPr="00422D81" w:rsidRDefault="00AA0A24" w:rsidP="00837201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</w:rPr>
              <w:t xml:space="preserve">Work </w:t>
            </w:r>
            <w:r w:rsidR="00837201" w:rsidRPr="00422D81">
              <w:rPr>
                <w:rFonts w:ascii="Adobe Garamond Pro" w:hAnsi="Adobe Garamond Pro" w:cs="Arial"/>
                <w:b/>
                <w:caps/>
                <w:sz w:val="28"/>
              </w:rPr>
              <w:t>EXPERIENCE</w:t>
            </w:r>
          </w:p>
          <w:p w14:paraId="3ABA9D67" w14:textId="77777777" w:rsidR="00837201" w:rsidRPr="00422D81" w:rsidRDefault="00837201">
            <w:pPr>
              <w:rPr>
                <w:rFonts w:ascii="Adobe Garamond Pro" w:hAnsi="Adobe Garamond Pro"/>
                <w:lang w:val="es-MX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2A909772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24354479" w14:textId="21755262" w:rsidR="00837201" w:rsidRPr="00422D81" w:rsidRDefault="00724EAF" w:rsidP="00AA0A24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interpreter</w:t>
                  </w:r>
                  <w:r w:rsidR="00837201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,</w:t>
                  </w: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united nations</w:t>
                  </w:r>
                </w:p>
              </w:tc>
            </w:tr>
            <w:tr w:rsidR="00FF437A" w:rsidRPr="00422D81" w14:paraId="3907C195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080EC0D1" w14:textId="77777777" w:rsidR="00837201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Scottsdale</w:t>
                  </w:r>
                  <w:r w:rsidR="00837201" w:rsidRPr="00422D81">
                    <w:rPr>
                      <w:rFonts w:ascii="Adobe Garamond Pro" w:hAnsi="Adobe Garamond Pro"/>
                    </w:rPr>
                    <w:t xml:space="preserve">, </w:t>
                  </w:r>
                  <w:r w:rsidRPr="00422D81">
                    <w:rPr>
                      <w:rFonts w:ascii="Adobe Garamond Pro" w:hAnsi="Adobe Garamond Pro"/>
                    </w:rPr>
                    <w:t>Arizona</w:t>
                  </w:r>
                  <w:r w:rsidR="00837201" w:rsidRPr="00422D81">
                    <w:rPr>
                      <w:rFonts w:ascii="Adobe Garamond Pro" w:hAnsi="Adobe Garamond Pro"/>
                    </w:rPr>
                    <w:t xml:space="preserve"> — 2012-2015</w:t>
                  </w:r>
                </w:p>
              </w:tc>
            </w:tr>
            <w:tr w:rsidR="00FF437A" w:rsidRPr="00422D81" w14:paraId="2C7D7D53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799A38AF" w14:textId="77777777" w:rsidR="00837201" w:rsidRPr="00422D81" w:rsidRDefault="00554CAE" w:rsidP="00837201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Responsibilities</w:t>
                  </w:r>
                  <w:r w:rsidRPr="00422D81">
                    <w:rPr>
                      <w:rFonts w:ascii="Adobe Garamond Pro" w:hAnsi="Adobe Garamond Pro"/>
                    </w:rPr>
                    <w:t>:</w:t>
                  </w:r>
                </w:p>
              </w:tc>
            </w:tr>
            <w:tr w:rsidR="00FF437A" w:rsidRPr="00422D81" w14:paraId="31F257D5" w14:textId="77777777" w:rsidTr="00554CAE">
              <w:trPr>
                <w:trHeight w:val="1374"/>
                <w:jc w:val="center"/>
              </w:trPr>
              <w:tc>
                <w:tcPr>
                  <w:tcW w:w="7632" w:type="dxa"/>
                </w:tcPr>
                <w:p w14:paraId="3C334052" w14:textId="57608202" w:rsidR="00724EAF" w:rsidRPr="00724EAF" w:rsidRDefault="00724EAF" w:rsidP="00724EAF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 w:after="100" w:after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724EAF">
                    <w:rPr>
                      <w:rFonts w:ascii="Adobe Garamond Pro" w:eastAsia="Times New Roman" w:hAnsi="Adobe Garamond Pro" w:cs="Times New Roman"/>
                    </w:rPr>
                    <w:t>Interprets/transliterates for undergraduate and graduate students in the classroom and for classroom-related activities</w:t>
                  </w:r>
                  <w:r>
                    <w:rPr>
                      <w:rFonts w:ascii="Adobe Garamond Pro" w:eastAsia="Times New Roman" w:hAnsi="Adobe Garamond Pro" w:cs="Times New Roman"/>
                    </w:rPr>
                    <w:t xml:space="preserve"> at the graduate school</w:t>
                  </w:r>
                </w:p>
                <w:p w14:paraId="15375AA4" w14:textId="2D1E5F1B" w:rsidR="00724EAF" w:rsidRPr="00724EAF" w:rsidRDefault="00724EAF" w:rsidP="00724EAF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 w:after="100" w:after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724EAF">
                    <w:rPr>
                      <w:rFonts w:ascii="Adobe Garamond Pro" w:eastAsia="Times New Roman" w:hAnsi="Adobe Garamond Pro" w:cs="Times New Roman"/>
                    </w:rPr>
                    <w:t xml:space="preserve">Interprets/transliterates for faculty </w:t>
                  </w:r>
                  <w:r>
                    <w:rPr>
                      <w:rFonts w:ascii="Adobe Garamond Pro" w:eastAsia="Times New Roman" w:hAnsi="Adobe Garamond Pro" w:cs="Times New Roman"/>
                    </w:rPr>
                    <w:t xml:space="preserve">deans </w:t>
                  </w:r>
                  <w:r w:rsidRPr="00724EAF">
                    <w:rPr>
                      <w:rFonts w:ascii="Adobe Garamond Pro" w:eastAsia="Times New Roman" w:hAnsi="Adobe Garamond Pro" w:cs="Times New Roman"/>
                    </w:rPr>
                    <w:t>and staff</w:t>
                  </w:r>
                </w:p>
                <w:p w14:paraId="079CF8AF" w14:textId="06668659" w:rsidR="00724EAF" w:rsidRPr="00724EAF" w:rsidRDefault="00724EAF" w:rsidP="00724EAF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 w:after="100" w:after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724EAF">
                    <w:rPr>
                      <w:rFonts w:ascii="Adobe Garamond Pro" w:eastAsia="Times New Roman" w:hAnsi="Adobe Garamond Pro" w:cs="Times New Roman"/>
                    </w:rPr>
                    <w:t xml:space="preserve">Interprets/transliterates in </w:t>
                  </w:r>
                  <w:proofErr w:type="gramStart"/>
                  <w:r w:rsidRPr="00724EAF">
                    <w:rPr>
                      <w:rFonts w:ascii="Adobe Garamond Pro" w:eastAsia="Times New Roman" w:hAnsi="Adobe Garamond Pro" w:cs="Times New Roman"/>
                    </w:rPr>
                    <w:t>University</w:t>
                  </w:r>
                  <w:proofErr w:type="gramEnd"/>
                  <w:r w:rsidRPr="00724EAF">
                    <w:rPr>
                      <w:rFonts w:ascii="Adobe Garamond Pro" w:eastAsia="Times New Roman" w:hAnsi="Adobe Garamond Pro" w:cs="Times New Roman"/>
                    </w:rPr>
                    <w:t xml:space="preserve"> legal and medical</w:t>
                  </w:r>
                  <w:r>
                    <w:rPr>
                      <w:rFonts w:ascii="Adobe Garamond Pro" w:eastAsia="Times New Roman" w:hAnsi="Adobe Garamond Pro" w:cs="Times New Roman"/>
                    </w:rPr>
                    <w:t xml:space="preserve"> conferences</w:t>
                  </w:r>
                </w:p>
                <w:p w14:paraId="21B4D8EA" w14:textId="6311F601" w:rsidR="00554CAE" w:rsidRPr="00724EAF" w:rsidRDefault="00724EAF" w:rsidP="00724EAF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 w:after="100" w:after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724EAF">
                    <w:rPr>
                      <w:rFonts w:ascii="Adobe Garamond Pro" w:eastAsia="Times New Roman" w:hAnsi="Adobe Garamond Pro" w:cs="Times New Roman"/>
                    </w:rPr>
                    <w:t>Mentors/leads other interpreters</w:t>
                  </w:r>
                </w:p>
              </w:tc>
            </w:tr>
            <w:tr w:rsidR="00FF437A" w:rsidRPr="00422D81" w14:paraId="2A969054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39206384" w14:textId="77777777" w:rsidR="00837201" w:rsidRPr="00422D81" w:rsidRDefault="00837201" w:rsidP="00837201">
                  <w:pPr>
                    <w:rPr>
                      <w:rFonts w:ascii="Adobe Garamond Pro" w:hAnsi="Adobe Garamond Pro"/>
                      <w:b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Accomplishments:</w:t>
                  </w:r>
                </w:p>
              </w:tc>
            </w:tr>
            <w:tr w:rsidR="00FF437A" w:rsidRPr="00422D81" w14:paraId="3E40A59E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78254C08" w14:textId="7C8388AC" w:rsidR="00724EAF" w:rsidRPr="00724EAF" w:rsidRDefault="00724EAF" w:rsidP="00724EAF">
                  <w:pPr>
                    <w:pStyle w:val="Prrafodelista"/>
                    <w:numPr>
                      <w:ilvl w:val="0"/>
                      <w:numId w:val="13"/>
                    </w:numPr>
                    <w:rPr>
                      <w:rFonts w:ascii="Adobe Garamond Pro" w:hAnsi="Adobe Garamond Pro"/>
                    </w:rPr>
                  </w:pPr>
                  <w:r w:rsidRPr="00724EAF">
                    <w:rPr>
                      <w:rFonts w:ascii="Adobe Garamond Pro" w:hAnsi="Adobe Garamond Pro"/>
                    </w:rPr>
                    <w:t xml:space="preserve">Successfully converted many interpreter projects in the last </w:t>
                  </w:r>
                  <w:r>
                    <w:rPr>
                      <w:rFonts w:ascii="Adobe Garamond Pro" w:hAnsi="Adobe Garamond Pro"/>
                    </w:rPr>
                    <w:t xml:space="preserve">24 </w:t>
                  </w:r>
                  <w:r w:rsidRPr="00724EAF">
                    <w:rPr>
                      <w:rFonts w:ascii="Adobe Garamond Pro" w:hAnsi="Adobe Garamond Pro"/>
                    </w:rPr>
                    <w:t>months with a zer</w:t>
                  </w:r>
                  <w:r>
                    <w:rPr>
                      <w:rFonts w:ascii="Adobe Garamond Pro" w:hAnsi="Adobe Garamond Pro"/>
                    </w:rPr>
                    <w:t>o</w:t>
                  </w:r>
                  <w:proofErr w:type="gramStart"/>
                  <w:r>
                    <w:rPr>
                      <w:rFonts w:ascii="Adobe Garamond Pro" w:hAnsi="Adobe Garamond Pro"/>
                    </w:rPr>
                    <w:t xml:space="preserve">% </w:t>
                  </w:r>
                  <w:r w:rsidRPr="00724EAF">
                    <w:rPr>
                      <w:rFonts w:ascii="Adobe Garamond Pro" w:hAnsi="Adobe Garamond Pro"/>
                    </w:rPr>
                    <w:t xml:space="preserve"> edit</w:t>
                  </w:r>
                  <w:proofErr w:type="gramEnd"/>
                  <w:r w:rsidRPr="00724EAF">
                    <w:rPr>
                      <w:rFonts w:ascii="Adobe Garamond Pro" w:hAnsi="Adobe Garamond Pro"/>
                    </w:rPr>
                    <w:t xml:space="preserve"> request rate</w:t>
                  </w:r>
                </w:p>
                <w:p w14:paraId="6D2BA408" w14:textId="176B37AB" w:rsidR="00837201" w:rsidRPr="00724EAF" w:rsidRDefault="00724EAF" w:rsidP="00724EAF">
                  <w:pPr>
                    <w:pStyle w:val="Prrafodelista"/>
                    <w:numPr>
                      <w:ilvl w:val="0"/>
                      <w:numId w:val="13"/>
                    </w:num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</w:rPr>
                    <w:t xml:space="preserve">Received </w:t>
                  </w:r>
                  <w:r w:rsidRPr="00724EAF">
                    <w:rPr>
                      <w:rFonts w:ascii="Adobe Garamond Pro" w:hAnsi="Adobe Garamond Pro"/>
                    </w:rPr>
                    <w:t>Interpreter of the Year award for Mandarin</w:t>
                  </w:r>
                  <w:r>
                    <w:rPr>
                      <w:rFonts w:ascii="Adobe Garamond Pro" w:hAnsi="Adobe Garamond Pro"/>
                    </w:rPr>
                    <w:t>, Chinese,</w:t>
                  </w:r>
                  <w:r w:rsidRPr="00724EAF">
                    <w:rPr>
                      <w:rFonts w:ascii="Adobe Garamond Pro" w:hAnsi="Adobe Garamond Pro"/>
                    </w:rPr>
                    <w:t xml:space="preserve"> and Japanese Interpreters </w:t>
                  </w:r>
                </w:p>
              </w:tc>
            </w:tr>
          </w:tbl>
          <w:p w14:paraId="180606C0" w14:textId="77777777" w:rsidR="00837201" w:rsidRPr="00460621" w:rsidRDefault="00837201">
            <w:pPr>
              <w:rPr>
                <w:rFonts w:ascii="Adobe Garamond Pro" w:hAnsi="Adobe Garamond Pro"/>
                <w:sz w:val="32"/>
                <w:szCs w:val="28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6C534D13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3A3DB4F1" w14:textId="75F83DB3" w:rsidR="004573AD" w:rsidRPr="00422D81" w:rsidRDefault="00724EAF" w:rsidP="00AA0A24">
                  <w:pPr>
                    <w:rPr>
                      <w:rFonts w:ascii="Adobe Garamond Pro" w:hAnsi="Adobe Garamond Pro"/>
                      <w:b/>
                      <w:smallCaps/>
                      <w:sz w:val="28"/>
                      <w:szCs w:val="28"/>
                    </w:rPr>
                  </w:pP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interpreter</w:t>
                  </w:r>
                  <w:r w:rsidR="00AA0A24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,</w:t>
                  </w:r>
                  <w:r w:rsidR="004573AD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</w:t>
                  </w:r>
                  <w:r w:rsidR="00AA0A24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Phoenix International</w:t>
                  </w:r>
                </w:p>
              </w:tc>
            </w:tr>
            <w:tr w:rsidR="00FF437A" w:rsidRPr="00422D81" w14:paraId="4AD32159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52C0D5B3" w14:textId="77777777" w:rsidR="004573AD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Phoenix, Arizona</w:t>
                  </w:r>
                  <w:r w:rsidR="004573AD" w:rsidRPr="00422D81">
                    <w:rPr>
                      <w:rFonts w:ascii="Adobe Garamond Pro" w:hAnsi="Adobe Garamond Pro"/>
                    </w:rPr>
                    <w:t xml:space="preserve"> — </w:t>
                  </w:r>
                  <w:r w:rsidR="002660D5" w:rsidRPr="00422D81">
                    <w:rPr>
                      <w:rFonts w:ascii="Adobe Garamond Pro" w:hAnsi="Adobe Garamond Pro"/>
                    </w:rPr>
                    <w:t>20</w:t>
                  </w:r>
                  <w:r w:rsidRPr="00422D81">
                    <w:rPr>
                      <w:rFonts w:ascii="Adobe Garamond Pro" w:hAnsi="Adobe Garamond Pro"/>
                    </w:rPr>
                    <w:t>11</w:t>
                  </w:r>
                  <w:r w:rsidR="002660D5" w:rsidRPr="00422D81">
                    <w:rPr>
                      <w:rFonts w:ascii="Adobe Garamond Pro" w:hAnsi="Adobe Garamond Pro"/>
                    </w:rPr>
                    <w:t>-201</w:t>
                  </w:r>
                  <w:r w:rsidRPr="00422D81">
                    <w:rPr>
                      <w:rFonts w:ascii="Adobe Garamond Pro" w:hAnsi="Adobe Garamond Pro"/>
                    </w:rPr>
                    <w:t>3</w:t>
                  </w:r>
                </w:p>
              </w:tc>
            </w:tr>
            <w:tr w:rsidR="00FF437A" w:rsidRPr="00422D81" w14:paraId="14ECE1C1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20B32DB3" w14:textId="77777777" w:rsidR="004573AD" w:rsidRPr="00422D81" w:rsidRDefault="004573AD" w:rsidP="004573AD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FF437A" w:rsidRPr="00422D81" w14:paraId="4DF3FF92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5E9D65A7" w14:textId="77777777" w:rsidR="00AA0A24" w:rsidRPr="00422D81" w:rsidRDefault="00AA0A24" w:rsidP="00AA0A24">
                  <w:pPr>
                    <w:rPr>
                      <w:rStyle w:val="Referenciasutil"/>
                      <w:rFonts w:ascii="Adobe Garamond Pro" w:hAnsi="Adobe Garamond Pro"/>
                      <w:b/>
                      <w:color w:val="000000"/>
                    </w:rPr>
                  </w:pPr>
                  <w:r w:rsidRPr="00422D81">
                    <w:rPr>
                      <w:rStyle w:val="Referenciasutil"/>
                      <w:rFonts w:ascii="Adobe Garamond Pro" w:hAnsi="Adobe Garamond Pro"/>
                      <w:b/>
                      <w:color w:val="000000"/>
                    </w:rPr>
                    <w:t>Responsibilities:</w:t>
                  </w:r>
                </w:p>
                <w:p w14:paraId="26D289A1" w14:textId="69929759" w:rsidR="00724EAF" w:rsidRPr="00724EAF" w:rsidRDefault="00724EAF" w:rsidP="00724EAF">
                  <w:pPr>
                    <w:pStyle w:val="Prrafodelista"/>
                    <w:numPr>
                      <w:ilvl w:val="0"/>
                      <w:numId w:val="15"/>
                    </w:numPr>
                    <w:rPr>
                      <w:rFonts w:ascii="Adobe Garamond Pro" w:hAnsi="Adobe Garamond Pro"/>
                    </w:rPr>
                  </w:pPr>
                  <w:r w:rsidRPr="00724EAF">
                    <w:rPr>
                      <w:rFonts w:ascii="Adobe Garamond Pro" w:hAnsi="Adobe Garamond Pro"/>
                    </w:rPr>
                    <w:t>Maintains an environment that promotes collaborative work</w:t>
                  </w:r>
                  <w:r w:rsidR="00B957B3">
                    <w:rPr>
                      <w:rFonts w:ascii="Adobe Garamond Pro" w:hAnsi="Adobe Garamond Pro"/>
                    </w:rPr>
                    <w:t>ing</w:t>
                  </w:r>
                  <w:r w:rsidRPr="00724EAF">
                    <w:rPr>
                      <w:rFonts w:ascii="Adobe Garamond Pro" w:hAnsi="Adobe Garamond Pro"/>
                    </w:rPr>
                    <w:t xml:space="preserve"> relationships and provides </w:t>
                  </w:r>
                  <w:r w:rsidR="00B957B3">
                    <w:rPr>
                      <w:rFonts w:ascii="Adobe Garamond Pro" w:hAnsi="Adobe Garamond Pro"/>
                    </w:rPr>
                    <w:t xml:space="preserve">support </w:t>
                  </w:r>
                  <w:r w:rsidRPr="00724EAF">
                    <w:rPr>
                      <w:rFonts w:ascii="Adobe Garamond Pro" w:hAnsi="Adobe Garamond Pro"/>
                    </w:rPr>
                    <w:t>to the Interpreter Services staff to perform office related tasks as needed</w:t>
                  </w:r>
                </w:p>
                <w:p w14:paraId="75F6A819" w14:textId="6E1CDE55" w:rsidR="00724EAF" w:rsidRPr="00724EAF" w:rsidRDefault="00724EAF" w:rsidP="00724EAF">
                  <w:pPr>
                    <w:pStyle w:val="Prrafodelista"/>
                    <w:numPr>
                      <w:ilvl w:val="0"/>
                      <w:numId w:val="15"/>
                    </w:numPr>
                    <w:rPr>
                      <w:rFonts w:ascii="Adobe Garamond Pro" w:hAnsi="Adobe Garamond Pro"/>
                    </w:rPr>
                  </w:pPr>
                  <w:r w:rsidRPr="00724EAF">
                    <w:rPr>
                      <w:rFonts w:ascii="Adobe Garamond Pro" w:hAnsi="Adobe Garamond Pro"/>
                    </w:rPr>
                    <w:t xml:space="preserve">Maintains complete and accurate </w:t>
                  </w:r>
                  <w:r w:rsidR="00B957B3">
                    <w:rPr>
                      <w:rFonts w:ascii="Adobe Garamond Pro" w:hAnsi="Adobe Garamond Pro"/>
                    </w:rPr>
                    <w:t>digital</w:t>
                  </w:r>
                  <w:r w:rsidRPr="00724EAF">
                    <w:rPr>
                      <w:rFonts w:ascii="Adobe Garamond Pro" w:hAnsi="Adobe Garamond Pro"/>
                    </w:rPr>
                    <w:t xml:space="preserve"> records of services rendered and statistics of all </w:t>
                  </w:r>
                  <w:proofErr w:type="gramStart"/>
                  <w:r w:rsidR="00B957B3">
                    <w:rPr>
                      <w:rFonts w:ascii="Adobe Garamond Pro" w:hAnsi="Adobe Garamond Pro"/>
                    </w:rPr>
                    <w:t>delegate</w:t>
                  </w:r>
                  <w:proofErr w:type="gramEnd"/>
                  <w:r w:rsidRPr="00724EAF">
                    <w:rPr>
                      <w:rFonts w:ascii="Adobe Garamond Pro" w:hAnsi="Adobe Garamond Pro"/>
                    </w:rPr>
                    <w:t xml:space="preserve"> related information</w:t>
                  </w:r>
                </w:p>
                <w:p w14:paraId="47B8F505" w14:textId="33A51362" w:rsidR="00724EAF" w:rsidRDefault="00724EAF" w:rsidP="00724EAF">
                  <w:pPr>
                    <w:pStyle w:val="Prrafodelista"/>
                    <w:numPr>
                      <w:ilvl w:val="0"/>
                      <w:numId w:val="15"/>
                    </w:numPr>
                    <w:rPr>
                      <w:rFonts w:ascii="Adobe Garamond Pro" w:hAnsi="Adobe Garamond Pro"/>
                    </w:rPr>
                  </w:pPr>
                  <w:r w:rsidRPr="00724EAF">
                    <w:rPr>
                      <w:rFonts w:ascii="Adobe Garamond Pro" w:hAnsi="Adobe Garamond Pro"/>
                    </w:rPr>
                    <w:t>Performs independent needs assessment</w:t>
                  </w:r>
                  <w:r w:rsidR="00B957B3">
                    <w:rPr>
                      <w:rFonts w:ascii="Adobe Garamond Pro" w:hAnsi="Adobe Garamond Pro"/>
                    </w:rPr>
                    <w:t xml:space="preserve">s </w:t>
                  </w:r>
                  <w:r w:rsidRPr="00724EAF">
                    <w:rPr>
                      <w:rFonts w:ascii="Adobe Garamond Pro" w:hAnsi="Adobe Garamond Pro"/>
                    </w:rPr>
                    <w:t>regarding cultural</w:t>
                  </w:r>
                  <w:r w:rsidR="00B957B3">
                    <w:rPr>
                      <w:rFonts w:ascii="Adobe Garamond Pro" w:hAnsi="Adobe Garamond Pro"/>
                    </w:rPr>
                    <w:t>, social</w:t>
                  </w:r>
                  <w:r w:rsidRPr="00724EAF">
                    <w:rPr>
                      <w:rFonts w:ascii="Adobe Garamond Pro" w:hAnsi="Adobe Garamond Pro"/>
                    </w:rPr>
                    <w:t xml:space="preserve"> and language variables </w:t>
                  </w:r>
                  <w:proofErr w:type="gramStart"/>
                  <w:r w:rsidRPr="00724EAF">
                    <w:rPr>
                      <w:rFonts w:ascii="Adobe Garamond Pro" w:hAnsi="Adobe Garamond Pro"/>
                    </w:rPr>
                    <w:t>in order to</w:t>
                  </w:r>
                  <w:proofErr w:type="gramEnd"/>
                  <w:r w:rsidRPr="00724EAF">
                    <w:rPr>
                      <w:rFonts w:ascii="Adobe Garamond Pro" w:hAnsi="Adobe Garamond Pro"/>
                    </w:rPr>
                    <w:t xml:space="preserve"> determine the most appropriate interpreting methods and strategies to employers</w:t>
                  </w:r>
                </w:p>
                <w:p w14:paraId="0304105A" w14:textId="1FFC2DE3" w:rsidR="004573AD" w:rsidRPr="00422D81" w:rsidRDefault="004573AD" w:rsidP="00724EAF">
                  <w:pPr>
                    <w:pStyle w:val="Prrafodelista"/>
                    <w:rPr>
                      <w:rFonts w:ascii="Adobe Garamond Pro" w:hAnsi="Adobe Garamond Pro"/>
                    </w:rPr>
                  </w:pPr>
                </w:p>
              </w:tc>
            </w:tr>
            <w:tr w:rsidR="00FF437A" w:rsidRPr="00422D81" w14:paraId="3929F34D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24A06AB2" w14:textId="77777777" w:rsidR="004573AD" w:rsidRPr="00422D81" w:rsidRDefault="00AA0A24" w:rsidP="004573AD">
                  <w:pPr>
                    <w:rPr>
                      <w:rFonts w:ascii="Adobe Garamond Pro" w:hAnsi="Adobe Garamond Pro"/>
                      <w:b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Achievements</w:t>
                  </w:r>
                  <w:r w:rsidR="004573AD" w:rsidRPr="00422D81">
                    <w:rPr>
                      <w:rFonts w:ascii="Adobe Garamond Pro" w:hAnsi="Adobe Garamond Pro"/>
                      <w:b/>
                    </w:rPr>
                    <w:t>:</w:t>
                  </w:r>
                </w:p>
              </w:tc>
            </w:tr>
            <w:tr w:rsidR="00FF437A" w:rsidRPr="00422D81" w14:paraId="3584681A" w14:textId="77777777" w:rsidTr="00AA0A24">
              <w:trPr>
                <w:trHeight w:val="376"/>
                <w:jc w:val="center"/>
              </w:trPr>
              <w:tc>
                <w:tcPr>
                  <w:tcW w:w="7632" w:type="dxa"/>
                </w:tcPr>
                <w:p w14:paraId="108A830E" w14:textId="73863812" w:rsidR="00724EAF" w:rsidRPr="00973CC7" w:rsidRDefault="00724EAF" w:rsidP="00724EAF">
                  <w:pPr>
                    <w:pStyle w:val="Prrafodelista"/>
                    <w:numPr>
                      <w:ilvl w:val="0"/>
                      <w:numId w:val="14"/>
                    </w:numPr>
                    <w:rPr>
                      <w:rFonts w:ascii="Adobe Garamond Pro" w:hAnsi="Adobe Garamond Pro"/>
                    </w:rPr>
                  </w:pPr>
                  <w:r w:rsidRPr="00724EAF">
                    <w:rPr>
                      <w:rFonts w:ascii="Adobe Garamond Pro" w:hAnsi="Adobe Garamond Pro"/>
                    </w:rPr>
                    <w:t xml:space="preserve">Achieved an A+ grade from the American </w:t>
                  </w:r>
                  <w:proofErr w:type="spellStart"/>
                  <w:r w:rsidRPr="00724EAF">
                    <w:rPr>
                      <w:rFonts w:ascii="Adobe Garamond Pro" w:hAnsi="Adobe Garamond Pro"/>
                    </w:rPr>
                    <w:t>Insitute</w:t>
                  </w:r>
                  <w:proofErr w:type="spellEnd"/>
                  <w:r w:rsidRPr="00724EAF">
                    <w:rPr>
                      <w:rFonts w:ascii="Adobe Garamond Pro" w:hAnsi="Adobe Garamond Pro"/>
                    </w:rPr>
                    <w:t xml:space="preserve"> of Linguistics for Eastern European Language translation </w:t>
                  </w:r>
                  <w:r>
                    <w:rPr>
                      <w:rFonts w:ascii="Adobe Garamond Pro" w:hAnsi="Adobe Garamond Pro"/>
                    </w:rPr>
                    <w:t>tenure</w:t>
                  </w:r>
                </w:p>
                <w:p w14:paraId="19679323" w14:textId="39E27DDB" w:rsidR="004573AD" w:rsidRPr="00724EAF" w:rsidRDefault="004573AD" w:rsidP="00724EAF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</w:tbl>
          <w:p w14:paraId="722E85BF" w14:textId="77777777" w:rsidR="004573AD" w:rsidRPr="00460621" w:rsidRDefault="004573AD" w:rsidP="00C878BF">
            <w:pPr>
              <w:rPr>
                <w:rFonts w:ascii="Adobe Garamond Pro" w:hAnsi="Adobe Garamond Pro" w:cs="Arial"/>
                <w:sz w:val="32"/>
                <w:szCs w:val="32"/>
              </w:rPr>
            </w:pPr>
          </w:p>
          <w:p w14:paraId="7DCDECC4" w14:textId="77777777" w:rsidR="00C878BF" w:rsidRPr="00422D81" w:rsidRDefault="00C878BF" w:rsidP="00C878BF">
            <w:pPr>
              <w:rPr>
                <w:rFonts w:ascii="Adobe Garamond Pro" w:hAnsi="Adobe Garamond Pro" w:cs="Arial"/>
                <w:b/>
                <w:caps/>
                <w:sz w:val="28"/>
                <w:lang w:val="es-MX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  <w:lang w:val="es-MX"/>
              </w:rPr>
              <w:t>EDUCATION</w:t>
            </w:r>
          </w:p>
          <w:p w14:paraId="6001091F" w14:textId="77777777" w:rsidR="00837201" w:rsidRPr="00422D81" w:rsidRDefault="00837201">
            <w:pPr>
              <w:rPr>
                <w:rFonts w:ascii="Adobe Garamond Pro" w:hAnsi="Adobe Garamond Pro"/>
                <w:lang w:val="es-MX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D31D3B" w14:paraId="676CCC14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22C7D616" w14:textId="131E5FE0" w:rsidR="00C878BF" w:rsidRPr="00D31D3B" w:rsidRDefault="00D31D3B" w:rsidP="00C878BF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 w:rsidRPr="00D31D3B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Bachelor of </w:t>
                  </w:r>
                  <w:r w:rsidR="00724EAF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european linguistics</w:t>
                  </w:r>
                </w:p>
              </w:tc>
            </w:tr>
            <w:tr w:rsidR="00FF437A" w:rsidRPr="00D31D3B" w14:paraId="064190C7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53DDFD0C" w14:textId="77777777" w:rsidR="00C878BF" w:rsidRPr="00D31D3B" w:rsidRDefault="00AA0A24" w:rsidP="00C878BF">
                  <w:pPr>
                    <w:rPr>
                      <w:rFonts w:ascii="Adobe Garamond Pro" w:hAnsi="Adobe Garamond Pro"/>
                      <w:lang w:val="es-MX"/>
                    </w:rPr>
                  </w:pPr>
                  <w:r w:rsidRPr="00D31D3B">
                    <w:rPr>
                      <w:rFonts w:ascii="Adobe Garamond Pro" w:hAnsi="Adobe Garamond Pro"/>
                      <w:lang w:val="es-MX"/>
                    </w:rPr>
                    <w:t>Northern Arizona University — 2010-2014</w:t>
                  </w:r>
                </w:p>
              </w:tc>
            </w:tr>
            <w:tr w:rsidR="00FF437A" w:rsidRPr="00D31D3B" w14:paraId="07DA52A0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1C5BC67C" w14:textId="77777777" w:rsidR="00C878BF" w:rsidRPr="00D31D3B" w:rsidRDefault="00C878BF" w:rsidP="00C878BF">
                  <w:pPr>
                    <w:rPr>
                      <w:rFonts w:ascii="Adobe Garamond Pro" w:hAnsi="Adobe Garamond Pro"/>
                      <w:sz w:val="16"/>
                      <w:szCs w:val="16"/>
                      <w:lang w:val="es-MX"/>
                    </w:rPr>
                  </w:pPr>
                </w:p>
              </w:tc>
            </w:tr>
          </w:tbl>
          <w:p w14:paraId="05447842" w14:textId="77777777" w:rsidR="00C878BF" w:rsidRPr="00D31D3B" w:rsidRDefault="00C878BF">
            <w:pPr>
              <w:rPr>
                <w:rFonts w:ascii="Adobe Garamond Pro" w:hAnsi="Adobe Garamond Pro"/>
                <w:sz w:val="32"/>
                <w:szCs w:val="28"/>
                <w:lang w:val="es-MX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D31D3B" w14:paraId="054DB8D9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2EC6378C" w14:textId="72202132" w:rsidR="00C878BF" w:rsidRPr="00D31D3B" w:rsidRDefault="00973CC7" w:rsidP="00D31D3B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ASSOCIATES IN </w:t>
                  </w:r>
                  <w:r w:rsidR="00724EAF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creative writing</w:t>
                  </w: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FF437A" w:rsidRPr="00D31D3B" w14:paraId="05EC9EC5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11B91F26" w14:textId="77777777" w:rsidR="00C878BF" w:rsidRPr="00D31D3B" w:rsidRDefault="00AA0A24" w:rsidP="00C878BF">
                  <w:pPr>
                    <w:rPr>
                      <w:rFonts w:ascii="Adobe Garamond Pro" w:hAnsi="Adobe Garamond Pro"/>
                    </w:rPr>
                  </w:pPr>
                  <w:r w:rsidRPr="00D31D3B">
                    <w:rPr>
                      <w:rFonts w:ascii="Adobe Garamond Pro" w:hAnsi="Adobe Garamond Pro"/>
                      <w:lang w:val="es-MX"/>
                    </w:rPr>
                    <w:t>Brentwood College of Commerce — 2006-2010</w:t>
                  </w:r>
                </w:p>
              </w:tc>
            </w:tr>
            <w:tr w:rsidR="00FF437A" w:rsidRPr="00D31D3B" w14:paraId="75AB4D4A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61939440" w14:textId="77777777" w:rsidR="00C878BF" w:rsidRPr="00D31D3B" w:rsidRDefault="00C878BF" w:rsidP="00C878BF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FF437A" w:rsidRPr="00D31D3B" w14:paraId="5173D1B1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47C0FB41" w14:textId="2324F025" w:rsidR="00C878BF" w:rsidRPr="00D31D3B" w:rsidRDefault="00C878BF" w:rsidP="00C878BF">
                  <w:pPr>
                    <w:rPr>
                      <w:rFonts w:ascii="Adobe Garamond Pro" w:eastAsia="Times New Roman" w:hAnsi="Adobe Garamond Pro" w:cs="Times New Roman"/>
                    </w:rPr>
                  </w:pPr>
                </w:p>
              </w:tc>
            </w:tr>
          </w:tbl>
          <w:p w14:paraId="63404E69" w14:textId="77777777" w:rsidR="000A3662" w:rsidRPr="00422D81" w:rsidRDefault="000A3662" w:rsidP="0023203A">
            <w:pPr>
              <w:rPr>
                <w:rFonts w:ascii="Adobe Garamond Pro" w:hAnsi="Adobe Garamond Pro"/>
                <w:lang w:val="es-MX"/>
              </w:rPr>
            </w:pPr>
          </w:p>
        </w:tc>
        <w:tc>
          <w:tcPr>
            <w:tcW w:w="2870" w:type="dxa"/>
          </w:tcPr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4573AD" w:rsidRPr="00422D81" w14:paraId="50CDBA48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50D0D8D" w14:textId="77777777" w:rsidR="004573AD" w:rsidRPr="00422D81" w:rsidRDefault="004573AD" w:rsidP="0023203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Personal details</w:t>
                  </w:r>
                </w:p>
              </w:tc>
            </w:tr>
            <w:tr w:rsidR="004573AD" w:rsidRPr="00422D81" w14:paraId="0E0B125D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F7030BF" w14:textId="77777777" w:rsidR="004573AD" w:rsidRPr="00422D81" w:rsidRDefault="004573AD" w:rsidP="0023203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0BDC9364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59CC40BE" w14:textId="77777777" w:rsidR="0023203A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4594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–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Fleming Way.</w:t>
                  </w:r>
                </w:p>
              </w:tc>
            </w:tr>
            <w:tr w:rsidR="00FF437A" w:rsidRPr="00422D81" w14:paraId="6640EAA0" w14:textId="77777777" w:rsidTr="0023203A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280F190E" w14:textId="77777777" w:rsidR="0023203A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Flagstaff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, </w:t>
                  </w:r>
                  <w:r w:rsidRPr="00422D81">
                    <w:rPr>
                      <w:rFonts w:ascii="Adobe Garamond Pro" w:hAnsi="Adobe Garamond Pro"/>
                    </w:rPr>
                    <w:t>AZ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23831</w:t>
                  </w:r>
                </w:p>
              </w:tc>
            </w:tr>
            <w:tr w:rsidR="00FF437A" w:rsidRPr="00422D81" w14:paraId="3F0503B5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375F356" w14:textId="77777777" w:rsidR="0023203A" w:rsidRPr="00422D81" w:rsidRDefault="0023203A" w:rsidP="0023203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322068" w:rsidRPr="00422D81" w14:paraId="521330E8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E6C0BF3" w14:textId="77777777" w:rsidR="00322068" w:rsidRPr="00422D81" w:rsidRDefault="00322068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 xml:space="preserve">T </w:t>
                  </w:r>
                  <w:r w:rsidR="00AA0A24" w:rsidRPr="00422D81">
                    <w:rPr>
                      <w:rFonts w:ascii="Adobe Garamond Pro" w:hAnsi="Adobe Garamond Pro"/>
                    </w:rPr>
                    <w:t>(123)</w:t>
                  </w:r>
                  <w:r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="00AA0A24" w:rsidRPr="00422D81">
                    <w:rPr>
                      <w:rFonts w:ascii="Adobe Garamond Pro" w:hAnsi="Adobe Garamond Pro"/>
                    </w:rPr>
                    <w:t>456</w:t>
                  </w:r>
                  <w:r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="00AA0A24" w:rsidRPr="00422D81">
                    <w:rPr>
                      <w:rFonts w:ascii="Adobe Garamond Pro" w:hAnsi="Adobe Garamond Pro"/>
                    </w:rPr>
                    <w:t>7899</w:t>
                  </w:r>
                </w:p>
              </w:tc>
            </w:tr>
            <w:tr w:rsidR="00322068" w:rsidRPr="00422D81" w14:paraId="7C0CE1FE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54826FF" w14:textId="77777777" w:rsidR="00322068" w:rsidRPr="00422D81" w:rsidRDefault="00322068" w:rsidP="0023203A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M 000 000 000</w:t>
                  </w:r>
                </w:p>
              </w:tc>
            </w:tr>
            <w:tr w:rsidR="00322068" w:rsidRPr="00422D81" w14:paraId="5A22BD99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546D9EB" w14:textId="77777777" w:rsidR="00322068" w:rsidRPr="00422D81" w:rsidRDefault="00322068" w:rsidP="0023203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322068" w:rsidRPr="00422D81" w14:paraId="3666FA89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1D07D63" w14:textId="06B81C83" w:rsidR="00322068" w:rsidRPr="00422D81" w:rsidRDefault="00460621" w:rsidP="00AA0A24">
                  <w:pPr>
                    <w:rPr>
                      <w:rFonts w:ascii="Adobe Garamond Pro" w:hAnsi="Adobe Garamond Pro"/>
                      <w:u w:val="single"/>
                    </w:rPr>
                  </w:pPr>
                  <w:hyperlink r:id="rId8" w:history="1">
                    <w:r w:rsidRPr="00460621">
                      <w:rPr>
                        <w:rStyle w:val="Hipervnculo"/>
                        <w:rFonts w:ascii="Lato" w:hAnsi="Lato"/>
                        <w:color w:val="000000" w:themeColor="text1"/>
                        <w:sz w:val="20"/>
                        <w:szCs w:val="20"/>
                        <w:u w:val="none"/>
                      </w:rPr>
                      <w:t>em</w:t>
                    </w:r>
                    <w:r w:rsidRPr="00460621">
                      <w:rPr>
                        <w:rStyle w:val="Hipervnculo"/>
                        <w:rFonts w:ascii="Lato" w:hAnsi="Lato"/>
                        <w:color w:val="000000" w:themeColor="text1"/>
                        <w:sz w:val="20"/>
                        <w:szCs w:val="20"/>
                        <w:u w:val="none"/>
                      </w:rPr>
                      <w:t>a</w:t>
                    </w:r>
                    <w:r w:rsidRPr="00460621">
                      <w:rPr>
                        <w:rStyle w:val="Hipervnculo"/>
                        <w:rFonts w:ascii="Lato" w:hAnsi="Lato"/>
                        <w:color w:val="000000" w:themeColor="text1"/>
                        <w:sz w:val="20"/>
                        <w:szCs w:val="20"/>
                        <w:u w:val="none"/>
                      </w:rPr>
                      <w:t>il@gmail.com</w:t>
                    </w:r>
                  </w:hyperlink>
                </w:p>
              </w:tc>
            </w:tr>
          </w:tbl>
          <w:p w14:paraId="27A61CC2" w14:textId="77777777" w:rsidR="004573AD" w:rsidRPr="00422D81" w:rsidRDefault="004573AD" w:rsidP="004573AD">
            <w:pPr>
              <w:rPr>
                <w:rFonts w:ascii="Adobe Garamond Pro" w:hAnsi="Adobe Garamond Pro"/>
                <w:sz w:val="60"/>
                <w:szCs w:val="60"/>
                <w:lang w:val="es-MX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4573AD" w:rsidRPr="00422D81" w14:paraId="5A5F8E00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AAA17CB" w14:textId="77777777" w:rsidR="004573AD" w:rsidRPr="00422D81" w:rsidRDefault="008266F8" w:rsidP="004573AD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 xml:space="preserve">Professional </w:t>
                  </w:r>
                  <w:r w:rsidR="004573AD"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Skills</w:t>
                  </w:r>
                </w:p>
              </w:tc>
            </w:tr>
            <w:tr w:rsidR="004573AD" w:rsidRPr="00422D81" w14:paraId="4E2BCBC3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ED78C3D" w14:textId="77777777" w:rsidR="004573AD" w:rsidRPr="00422D81" w:rsidRDefault="004573AD" w:rsidP="004573AD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63F21FA5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134DC3F" w14:textId="77777777" w:rsidR="004573AD" w:rsidRPr="00422D81" w:rsidRDefault="00096099" w:rsidP="004573AD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Proficient with</w:t>
                  </w:r>
                  <w:r w:rsidR="008266F8" w:rsidRPr="00422D81">
                    <w:rPr>
                      <w:rFonts w:ascii="Adobe Garamond Pro" w:hAnsi="Adobe Garamond Pro"/>
                    </w:rPr>
                    <w:t>:</w:t>
                  </w:r>
                </w:p>
              </w:tc>
            </w:tr>
            <w:tr w:rsidR="00FF437A" w:rsidRPr="00422D81" w14:paraId="6B777C0D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5AB4F713" w14:textId="11E7A882" w:rsidR="004573AD" w:rsidRPr="00422D81" w:rsidRDefault="00973CC7" w:rsidP="00AA0A24">
                  <w:pPr>
                    <w:rPr>
                      <w:rFonts w:ascii="Adobe Garamond Pro" w:hAnsi="Adobe Garamond Pro"/>
                      <w:sz w:val="18"/>
                      <w:szCs w:val="18"/>
                    </w:rPr>
                  </w:pPr>
                  <w:r>
                    <w:rPr>
                      <w:rFonts w:ascii="Adobe Garamond Pro" w:hAnsi="Adobe Garamond Pro"/>
                      <w:sz w:val="18"/>
                      <w:szCs w:val="18"/>
                    </w:rPr>
                    <w:t>Predictive modelling software, Report writing, Data Analysis</w:t>
                  </w:r>
                </w:p>
              </w:tc>
            </w:tr>
            <w:tr w:rsidR="00FF437A" w:rsidRPr="00422D81" w14:paraId="3FE9FE3F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61DEEAFE" w14:textId="77777777" w:rsidR="004573AD" w:rsidRPr="00422D81" w:rsidRDefault="004573AD" w:rsidP="004573AD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9C0984" w:rsidRPr="00422D81" w14:paraId="3103722F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ECB86EA" w14:textId="0DF21C5E" w:rsidR="009C0984" w:rsidRPr="00422D81" w:rsidRDefault="00096099" w:rsidP="00096099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 xml:space="preserve">Experienced </w:t>
                  </w:r>
                  <w:r w:rsidR="00724EAF">
                    <w:rPr>
                      <w:rFonts w:ascii="Adobe Garamond Pro" w:hAnsi="Adobe Garamond Pro"/>
                    </w:rPr>
                    <w:t>interpreter</w:t>
                  </w:r>
                  <w:r w:rsidRPr="00422D81">
                    <w:rPr>
                      <w:rFonts w:ascii="Adobe Garamond Pro" w:hAnsi="Adobe Garamond Pro"/>
                    </w:rPr>
                    <w:t xml:space="preserve"> well versed with: </w:t>
                  </w:r>
                </w:p>
              </w:tc>
            </w:tr>
            <w:tr w:rsidR="00096099" w:rsidRPr="00422D81" w14:paraId="7A7954AB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C40513C" w14:textId="0E559435" w:rsidR="00096099" w:rsidRPr="00422D81" w:rsidRDefault="00973CC7" w:rsidP="00AA0A24">
                  <w:pPr>
                    <w:rPr>
                      <w:rFonts w:ascii="Adobe Garamond Pro" w:hAnsi="Adobe Garamond Pro"/>
                      <w:sz w:val="18"/>
                      <w:szCs w:val="18"/>
                    </w:rPr>
                  </w:pPr>
                  <w:r>
                    <w:rPr>
                      <w:rFonts w:ascii="Adobe Garamond Pro" w:hAnsi="Adobe Garamond Pro"/>
                      <w:sz w:val="18"/>
                      <w:szCs w:val="18"/>
                    </w:rPr>
                    <w:t xml:space="preserve">MS Excel, </w:t>
                  </w:r>
                  <w:r w:rsidR="00724EAF">
                    <w:rPr>
                      <w:rFonts w:ascii="Adobe Garamond Pro" w:hAnsi="Adobe Garamond Pro"/>
                      <w:sz w:val="18"/>
                      <w:szCs w:val="18"/>
                    </w:rPr>
                    <w:t>Translation</w:t>
                  </w:r>
                  <w:r>
                    <w:rPr>
                      <w:rFonts w:ascii="Adobe Garamond Pro" w:hAnsi="Adobe Garamond Pro"/>
                      <w:sz w:val="18"/>
                      <w:szCs w:val="18"/>
                    </w:rPr>
                    <w:t xml:space="preserve">, </w:t>
                  </w:r>
                  <w:r w:rsidR="00724EAF">
                    <w:rPr>
                      <w:rFonts w:ascii="Adobe Garamond Pro" w:hAnsi="Adobe Garamond Pro"/>
                      <w:sz w:val="18"/>
                      <w:szCs w:val="18"/>
                    </w:rPr>
                    <w:t>Linguistics, Grammarly</w:t>
                  </w:r>
                </w:p>
              </w:tc>
            </w:tr>
            <w:tr w:rsidR="00096099" w:rsidRPr="00422D81" w14:paraId="1A342C68" w14:textId="77777777" w:rsidTr="00096099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1BB2174A" w14:textId="77777777" w:rsidR="00096099" w:rsidRPr="00422D81" w:rsidRDefault="00096099" w:rsidP="00096099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096099" w:rsidRPr="00422D81" w14:paraId="11D9AFD5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5E983FEF" w14:textId="040D28F9" w:rsidR="00096099" w:rsidRPr="00422D81" w:rsidRDefault="00724EAF" w:rsidP="00096099">
                  <w:p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</w:rPr>
                    <w:t>Fluent in Sign Language</w:t>
                  </w:r>
                </w:p>
              </w:tc>
            </w:tr>
          </w:tbl>
          <w:p w14:paraId="673B4974" w14:textId="77777777" w:rsidR="004573AD" w:rsidRPr="00422D81" w:rsidRDefault="004573AD" w:rsidP="004573AD">
            <w:pPr>
              <w:rPr>
                <w:rFonts w:ascii="Adobe Garamond Pro" w:hAnsi="Adobe Garamond Pro"/>
                <w:sz w:val="60"/>
                <w:szCs w:val="60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FF437A" w:rsidRPr="00422D81" w14:paraId="4126AC62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87DE77E" w14:textId="77777777" w:rsidR="00FF437A" w:rsidRPr="00422D81" w:rsidRDefault="00FF437A" w:rsidP="00FF437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Languages</w:t>
                  </w:r>
                </w:p>
              </w:tc>
            </w:tr>
            <w:tr w:rsidR="00FF437A" w:rsidRPr="00422D81" w14:paraId="118020BA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3AFFCC1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366C474A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B744447" w14:textId="77777777" w:rsidR="00FF437A" w:rsidRPr="00422D81" w:rsidRDefault="00111ACD" w:rsidP="00FF437A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English</w:t>
                  </w:r>
                </w:p>
              </w:tc>
            </w:tr>
            <w:tr w:rsidR="00FF437A" w:rsidRPr="00422D81" w14:paraId="20C7A979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72F7A025" w14:textId="77777777" w:rsidR="00FF437A" w:rsidRPr="00422D81" w:rsidRDefault="00111ACD" w:rsidP="00FF437A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native language</w:t>
                  </w:r>
                </w:p>
              </w:tc>
            </w:tr>
            <w:tr w:rsidR="00FF437A" w:rsidRPr="00422D81" w14:paraId="4779E356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26BD4E84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111ACD" w:rsidRPr="00422D81" w14:paraId="3EE70E1C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A133BBA" w14:textId="77777777" w:rsidR="00111ACD" w:rsidRPr="00422D81" w:rsidRDefault="00AA0A24" w:rsidP="00FF437A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Italian</w:t>
                  </w:r>
                </w:p>
              </w:tc>
            </w:tr>
            <w:tr w:rsidR="00111ACD" w:rsidRPr="00422D81" w14:paraId="5D2C167A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1152336" w14:textId="77777777" w:rsidR="00111ACD" w:rsidRPr="00422D81" w:rsidRDefault="00111ACD" w:rsidP="00FF437A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Advanced: speaking, reading</w:t>
                  </w:r>
                </w:p>
                <w:p w14:paraId="62F49CB1" w14:textId="77777777" w:rsidR="00111ACD" w:rsidRPr="00422D81" w:rsidRDefault="00111ACD" w:rsidP="00111ACD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Intermediate: writing</w:t>
                  </w:r>
                </w:p>
              </w:tc>
            </w:tr>
            <w:tr w:rsidR="00111ACD" w:rsidRPr="00422D81" w14:paraId="3731BE0D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7F6740E6" w14:textId="77777777" w:rsidR="00111ACD" w:rsidRPr="00422D81" w:rsidRDefault="00111ACD" w:rsidP="00FF437A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111ACD" w:rsidRPr="00422D81" w14:paraId="7363ACE1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A54D45D" w14:textId="30797D1A" w:rsidR="00111ACD" w:rsidRPr="00422D81" w:rsidRDefault="00724EAF" w:rsidP="00111ACD">
                  <w:p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</w:rPr>
                    <w:t>Russian</w:t>
                  </w:r>
                </w:p>
              </w:tc>
            </w:tr>
            <w:tr w:rsidR="00111ACD" w:rsidRPr="00422D81" w14:paraId="696336FC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51EC1D50" w14:textId="77777777" w:rsidR="00111ACD" w:rsidRPr="00422D81" w:rsidRDefault="00111ACD" w:rsidP="00111ACD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Intermediate: speaking, reading</w:t>
                  </w:r>
                </w:p>
                <w:p w14:paraId="6A2D5D5A" w14:textId="77777777" w:rsidR="00111ACD" w:rsidRPr="00422D81" w:rsidRDefault="00111ACD" w:rsidP="00111ACD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Basic: writing</w:t>
                  </w:r>
                </w:p>
              </w:tc>
            </w:tr>
          </w:tbl>
          <w:p w14:paraId="1E4153F7" w14:textId="77777777" w:rsidR="00FF437A" w:rsidRPr="00422D81" w:rsidRDefault="00FF437A">
            <w:pPr>
              <w:rPr>
                <w:rFonts w:ascii="Adobe Garamond Pro" w:hAnsi="Adobe Garamond Pro"/>
                <w:sz w:val="60"/>
                <w:szCs w:val="60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FF437A" w:rsidRPr="00422D81" w14:paraId="47F8F0BE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B3EEC38" w14:textId="77777777" w:rsidR="00FF437A" w:rsidRPr="00422D81" w:rsidRDefault="00FF437A" w:rsidP="00FF437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References</w:t>
                  </w:r>
                </w:p>
              </w:tc>
            </w:tr>
            <w:tr w:rsidR="00FF437A" w:rsidRPr="00422D81" w14:paraId="766E908D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4387F0B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117777BA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AAC5CF9" w14:textId="77777777" w:rsidR="00FF437A" w:rsidRPr="00422D81" w:rsidRDefault="00AA0A24" w:rsidP="00AA0A24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Roger</w:t>
                  </w:r>
                  <w:r w:rsidR="00BA0866"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Lewis</w:t>
                  </w:r>
                </w:p>
              </w:tc>
            </w:tr>
            <w:tr w:rsidR="00FF437A" w:rsidRPr="00422D81" w14:paraId="352AE728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2F38E80C" w14:textId="77777777" w:rsidR="00FF437A" w:rsidRPr="00422D81" w:rsidRDefault="00BA0866" w:rsidP="00FF437A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T 000 000 0000</w:t>
                  </w:r>
                </w:p>
              </w:tc>
            </w:tr>
            <w:tr w:rsidR="00FF437A" w:rsidRPr="00422D81" w14:paraId="7F975831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9F2B85B" w14:textId="0FC0884D" w:rsidR="00FF437A" w:rsidRPr="00422D81" w:rsidRDefault="00460621" w:rsidP="00FF437A">
                  <w:pPr>
                    <w:rPr>
                      <w:rFonts w:ascii="Adobe Garamond Pro" w:hAnsi="Adobe Garamond Pro"/>
                      <w:sz w:val="20"/>
                      <w:szCs w:val="20"/>
                      <w:u w:val="single"/>
                    </w:rPr>
                  </w:pPr>
                  <w:hyperlink r:id="rId9" w:history="1">
                    <w:r w:rsidRPr="00460621">
                      <w:rPr>
                        <w:rStyle w:val="Hipervnculo"/>
                        <w:rFonts w:ascii="Lato" w:hAnsi="Lato"/>
                        <w:color w:val="000000" w:themeColor="text1"/>
                        <w:sz w:val="20"/>
                        <w:szCs w:val="20"/>
                        <w:u w:val="none"/>
                      </w:rPr>
                      <w:t>email@gmail.com</w:t>
                    </w:r>
                  </w:hyperlink>
                </w:p>
              </w:tc>
            </w:tr>
            <w:tr w:rsidR="00BA0866" w:rsidRPr="00422D81" w14:paraId="070836CD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C1F4789" w14:textId="77777777" w:rsidR="00BA0866" w:rsidRPr="00422D81" w:rsidRDefault="00BA0866" w:rsidP="00FF437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BA0866" w:rsidRPr="00422D81" w14:paraId="4DFDE05C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12B1CD4" w14:textId="77777777" w:rsidR="00BA0866" w:rsidRPr="00422D81" w:rsidRDefault="00554CAE" w:rsidP="00554CAE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James</w:t>
                  </w:r>
                  <w:r w:rsidR="00BA0866"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Moody</w:t>
                  </w:r>
                </w:p>
              </w:tc>
            </w:tr>
            <w:tr w:rsidR="00BA0866" w:rsidRPr="00422D81" w14:paraId="32323872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F95001E" w14:textId="77777777" w:rsidR="00BA0866" w:rsidRPr="00422D81" w:rsidRDefault="00BA0866" w:rsidP="00BA0866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T 000 000 0000</w:t>
                  </w:r>
                </w:p>
              </w:tc>
            </w:tr>
            <w:tr w:rsidR="00BA0866" w:rsidRPr="00422D81" w14:paraId="28567B65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BAC3412" w14:textId="33DC2484" w:rsidR="00BA0866" w:rsidRPr="00460621" w:rsidRDefault="00460621" w:rsidP="00BA0866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hyperlink r:id="rId10" w:history="1">
                    <w:r w:rsidRPr="00460621">
                      <w:rPr>
                        <w:rStyle w:val="Hipervnculo"/>
                        <w:rFonts w:ascii="Lato" w:hAnsi="Lato"/>
                        <w:color w:val="000000" w:themeColor="text1"/>
                        <w:sz w:val="20"/>
                        <w:szCs w:val="20"/>
                        <w:u w:val="none"/>
                      </w:rPr>
                      <w:t>email@gmail.com</w:t>
                    </w:r>
                  </w:hyperlink>
                </w:p>
              </w:tc>
            </w:tr>
          </w:tbl>
          <w:p w14:paraId="18C897E7" w14:textId="77777777" w:rsidR="00FF437A" w:rsidRPr="00422D81" w:rsidRDefault="00FF437A">
            <w:pPr>
              <w:rPr>
                <w:rFonts w:ascii="Adobe Garamond Pro" w:hAnsi="Adobe Garamond Pro"/>
                <w:lang w:val="es-MX"/>
              </w:rPr>
            </w:pPr>
          </w:p>
          <w:p w14:paraId="627833F6" w14:textId="77777777" w:rsidR="004573AD" w:rsidRPr="00422D81" w:rsidRDefault="004573AD">
            <w:pPr>
              <w:rPr>
                <w:rFonts w:ascii="Adobe Garamond Pro" w:hAnsi="Adobe Garamond Pro"/>
                <w:lang w:val="es-MX"/>
              </w:rPr>
            </w:pPr>
          </w:p>
        </w:tc>
      </w:tr>
    </w:tbl>
    <w:p w14:paraId="67B34905" w14:textId="77777777" w:rsidR="009043A5" w:rsidRPr="00460621" w:rsidRDefault="009043A5"/>
    <w:sectPr w:rsidR="009043A5" w:rsidRPr="00460621" w:rsidSect="00460621">
      <w:footerReference w:type="default" r:id="rId11"/>
      <w:pgSz w:w="11907" w:h="1683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F0DC0" w14:textId="77777777" w:rsidR="00980C46" w:rsidRDefault="00980C46" w:rsidP="000D59B5">
      <w:pPr>
        <w:spacing w:after="0" w:line="240" w:lineRule="auto"/>
      </w:pPr>
      <w:r>
        <w:separator/>
      </w:r>
    </w:p>
  </w:endnote>
  <w:endnote w:type="continuationSeparator" w:id="0">
    <w:p w14:paraId="4CBFB047" w14:textId="77777777" w:rsidR="00980C46" w:rsidRDefault="00980C46" w:rsidP="000D5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dobe Garamond Pro">
    <w:altName w:val="Garamond"/>
    <w:panose1 w:val="020B0604020202020204"/>
    <w:charset w:val="00"/>
    <w:family w:val="auto"/>
    <w:pitch w:val="variable"/>
    <w:sig w:usb0="00000007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F46D4" w14:textId="21DE1C96" w:rsidR="00D74670" w:rsidRDefault="00460621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</w:t>
    </w:r>
    <w:r w:rsidRPr="00460621">
      <w:rPr>
        <w:rFonts w:ascii="Arial" w:hAnsi="Arial" w:cs="Arial"/>
        <w:color w:val="000000" w:themeColor="text1"/>
        <w:sz w:val="20"/>
        <w:szCs w:val="20"/>
        <w:shd w:val="clear" w:color="auto" w:fill="FFFFFF"/>
      </w:rPr>
      <w:t xml:space="preserve">2022                     </w:t>
    </w:r>
    <w:hyperlink r:id="rId1" w:history="1">
      <w:r w:rsidRPr="00460621">
        <w:rPr>
          <w:rStyle w:val="Hipervnculo"/>
          <w:rFonts w:ascii="Arial" w:hAnsi="Arial" w:cs="Arial"/>
          <w:color w:val="000000" w:themeColor="text1"/>
          <w:u w:val="none"/>
          <w:lang w:eastAsia="hi-IN" w:bidi="hi-IN"/>
        </w:rPr>
        <w:t>60 Word Templates</w:t>
      </w:r>
    </w:hyperlink>
    <w:r w:rsidRPr="00460621">
      <w:rPr>
        <w:rFonts w:ascii="Arial" w:hAnsi="Arial" w:cs="Arial"/>
        <w:color w:val="000000" w:themeColor="text1"/>
      </w:rPr>
      <w:t xml:space="preserve">                        </w:t>
    </w:r>
    <w:hyperlink r:id="rId2" w:history="1">
      <w:r w:rsidRPr="00460621">
        <w:rPr>
          <w:rStyle w:val="Hipervnculo"/>
          <w:rFonts w:ascii="Arial" w:eastAsia="Tahoma" w:hAnsi="Arial" w:cs="Arial"/>
          <w:color w:val="000000" w:themeColor="text1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868AC" w14:textId="77777777" w:rsidR="00980C46" w:rsidRDefault="00980C46" w:rsidP="000D59B5">
      <w:pPr>
        <w:spacing w:after="0" w:line="240" w:lineRule="auto"/>
      </w:pPr>
      <w:r>
        <w:separator/>
      </w:r>
    </w:p>
  </w:footnote>
  <w:footnote w:type="continuationSeparator" w:id="0">
    <w:p w14:paraId="57EF524D" w14:textId="77777777" w:rsidR="00980C46" w:rsidRDefault="00980C46" w:rsidP="000D59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B6248"/>
    <w:multiLevelType w:val="hybridMultilevel"/>
    <w:tmpl w:val="817C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953C5"/>
    <w:multiLevelType w:val="hybridMultilevel"/>
    <w:tmpl w:val="4B14D6D8"/>
    <w:lvl w:ilvl="0" w:tplc="95BCF1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527950"/>
    <w:multiLevelType w:val="multilevel"/>
    <w:tmpl w:val="85987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6F2B9C"/>
    <w:multiLevelType w:val="hybridMultilevel"/>
    <w:tmpl w:val="8E3292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2CBC574F"/>
    <w:multiLevelType w:val="hybridMultilevel"/>
    <w:tmpl w:val="95F8D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0349D"/>
    <w:multiLevelType w:val="hybridMultilevel"/>
    <w:tmpl w:val="2FAA1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5F031C"/>
    <w:multiLevelType w:val="hybridMultilevel"/>
    <w:tmpl w:val="E796F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4268A"/>
    <w:multiLevelType w:val="hybridMultilevel"/>
    <w:tmpl w:val="5BDEE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B43530"/>
    <w:multiLevelType w:val="multilevel"/>
    <w:tmpl w:val="85987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FF7BB9"/>
    <w:multiLevelType w:val="hybridMultilevel"/>
    <w:tmpl w:val="8EA86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E53EE9"/>
    <w:multiLevelType w:val="hybridMultilevel"/>
    <w:tmpl w:val="60B6C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103CD0"/>
    <w:multiLevelType w:val="hybridMultilevel"/>
    <w:tmpl w:val="74BE2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656C33"/>
    <w:multiLevelType w:val="hybridMultilevel"/>
    <w:tmpl w:val="4676A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8B523C"/>
    <w:multiLevelType w:val="hybridMultilevel"/>
    <w:tmpl w:val="1D34C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6175F"/>
    <w:multiLevelType w:val="hybridMultilevel"/>
    <w:tmpl w:val="A5FAD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862634">
    <w:abstractNumId w:val="10"/>
  </w:num>
  <w:num w:numId="2" w16cid:durableId="650714266">
    <w:abstractNumId w:val="1"/>
  </w:num>
  <w:num w:numId="3" w16cid:durableId="1702973240">
    <w:abstractNumId w:val="5"/>
  </w:num>
  <w:num w:numId="4" w16cid:durableId="1657685683">
    <w:abstractNumId w:val="0"/>
  </w:num>
  <w:num w:numId="5" w16cid:durableId="859198205">
    <w:abstractNumId w:val="9"/>
  </w:num>
  <w:num w:numId="6" w16cid:durableId="811141758">
    <w:abstractNumId w:val="3"/>
  </w:num>
  <w:num w:numId="7" w16cid:durableId="2076582267">
    <w:abstractNumId w:val="11"/>
  </w:num>
  <w:num w:numId="8" w16cid:durableId="2024437227">
    <w:abstractNumId w:val="12"/>
  </w:num>
  <w:num w:numId="9" w16cid:durableId="74203197">
    <w:abstractNumId w:val="4"/>
  </w:num>
  <w:num w:numId="10" w16cid:durableId="1924144926">
    <w:abstractNumId w:val="8"/>
  </w:num>
  <w:num w:numId="11" w16cid:durableId="1820614537">
    <w:abstractNumId w:val="2"/>
  </w:num>
  <w:num w:numId="12" w16cid:durableId="1876768180">
    <w:abstractNumId w:val="14"/>
  </w:num>
  <w:num w:numId="13" w16cid:durableId="80227535">
    <w:abstractNumId w:val="13"/>
  </w:num>
  <w:num w:numId="14" w16cid:durableId="1173253048">
    <w:abstractNumId w:val="6"/>
  </w:num>
  <w:num w:numId="15" w16cid:durableId="11201470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LMwMDSwMAciYyUdpeDU4uLM/DyQAqNaAAU/eYIsAAAA"/>
  </w:docVars>
  <w:rsids>
    <w:rsidRoot w:val="00CD59BE"/>
    <w:rsid w:val="0009397C"/>
    <w:rsid w:val="000955A5"/>
    <w:rsid w:val="00096099"/>
    <w:rsid w:val="000A3662"/>
    <w:rsid w:val="000C7358"/>
    <w:rsid w:val="000D59B5"/>
    <w:rsid w:val="0010439F"/>
    <w:rsid w:val="00111ACD"/>
    <w:rsid w:val="001218C5"/>
    <w:rsid w:val="001A17E3"/>
    <w:rsid w:val="001D12D1"/>
    <w:rsid w:val="002271C0"/>
    <w:rsid w:val="0023203A"/>
    <w:rsid w:val="0025433D"/>
    <w:rsid w:val="002660D5"/>
    <w:rsid w:val="002D3C58"/>
    <w:rsid w:val="00307129"/>
    <w:rsid w:val="00322068"/>
    <w:rsid w:val="00334D99"/>
    <w:rsid w:val="00366BD6"/>
    <w:rsid w:val="003B077A"/>
    <w:rsid w:val="003D2FF7"/>
    <w:rsid w:val="003F072B"/>
    <w:rsid w:val="00422D81"/>
    <w:rsid w:val="004573AD"/>
    <w:rsid w:val="00460621"/>
    <w:rsid w:val="00495CA2"/>
    <w:rsid w:val="004A1FE8"/>
    <w:rsid w:val="004B541D"/>
    <w:rsid w:val="00502B2A"/>
    <w:rsid w:val="00502D17"/>
    <w:rsid w:val="005228CC"/>
    <w:rsid w:val="0053403A"/>
    <w:rsid w:val="00554CAE"/>
    <w:rsid w:val="00562660"/>
    <w:rsid w:val="00570480"/>
    <w:rsid w:val="005B1104"/>
    <w:rsid w:val="00617222"/>
    <w:rsid w:val="00656AE2"/>
    <w:rsid w:val="006620DD"/>
    <w:rsid w:val="006E2648"/>
    <w:rsid w:val="00702BC0"/>
    <w:rsid w:val="00724EAF"/>
    <w:rsid w:val="00742F99"/>
    <w:rsid w:val="00750575"/>
    <w:rsid w:val="007622F2"/>
    <w:rsid w:val="007A64A6"/>
    <w:rsid w:val="007C513D"/>
    <w:rsid w:val="008266F8"/>
    <w:rsid w:val="00837201"/>
    <w:rsid w:val="00861666"/>
    <w:rsid w:val="0086598B"/>
    <w:rsid w:val="008C652C"/>
    <w:rsid w:val="009043A5"/>
    <w:rsid w:val="00917074"/>
    <w:rsid w:val="00924F56"/>
    <w:rsid w:val="00973CC7"/>
    <w:rsid w:val="00980C46"/>
    <w:rsid w:val="009C0984"/>
    <w:rsid w:val="009D177E"/>
    <w:rsid w:val="009F4013"/>
    <w:rsid w:val="00A11694"/>
    <w:rsid w:val="00A34978"/>
    <w:rsid w:val="00A77122"/>
    <w:rsid w:val="00AA0A24"/>
    <w:rsid w:val="00B06F9F"/>
    <w:rsid w:val="00B15876"/>
    <w:rsid w:val="00B22C9D"/>
    <w:rsid w:val="00B36E7D"/>
    <w:rsid w:val="00B4176B"/>
    <w:rsid w:val="00B77E1E"/>
    <w:rsid w:val="00B957B3"/>
    <w:rsid w:val="00BA0866"/>
    <w:rsid w:val="00C811CB"/>
    <w:rsid w:val="00C878BF"/>
    <w:rsid w:val="00C97CAC"/>
    <w:rsid w:val="00CC62C0"/>
    <w:rsid w:val="00CD59BE"/>
    <w:rsid w:val="00CD5BCF"/>
    <w:rsid w:val="00D11CAE"/>
    <w:rsid w:val="00D31D3B"/>
    <w:rsid w:val="00D64614"/>
    <w:rsid w:val="00D74670"/>
    <w:rsid w:val="00D7565F"/>
    <w:rsid w:val="00D90AAE"/>
    <w:rsid w:val="00DC528E"/>
    <w:rsid w:val="00DF1305"/>
    <w:rsid w:val="00E07223"/>
    <w:rsid w:val="00E75474"/>
    <w:rsid w:val="00EE23C8"/>
    <w:rsid w:val="00F15AA0"/>
    <w:rsid w:val="00F46341"/>
    <w:rsid w:val="00F51832"/>
    <w:rsid w:val="00F63D56"/>
    <w:rsid w:val="00F64364"/>
    <w:rsid w:val="00F71E2C"/>
    <w:rsid w:val="00FA37B8"/>
    <w:rsid w:val="00FE64D5"/>
    <w:rsid w:val="00FF4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7F7C33E7"/>
  <w15:docId w15:val="{B934190F-718C-46D9-8918-274AE0DB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A0A24"/>
    <w:pPr>
      <w:spacing w:after="0" w:line="240" w:lineRule="auto"/>
      <w:outlineLvl w:val="1"/>
    </w:pPr>
    <w:rPr>
      <w:rFonts w:ascii="Tahoma" w:eastAsia="Calibri" w:hAnsi="Tahoma" w:cs="Times New Roman"/>
      <w:b/>
      <w:color w:val="FFFFFF"/>
      <w:sz w:val="32"/>
      <w:szCs w:val="32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340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D177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7712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0D5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59B5"/>
  </w:style>
  <w:style w:type="paragraph" w:styleId="Piedepgina">
    <w:name w:val="footer"/>
    <w:basedOn w:val="Normal"/>
    <w:link w:val="PiedepginaCar"/>
    <w:uiPriority w:val="99"/>
    <w:unhideWhenUsed/>
    <w:rsid w:val="000D5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59B5"/>
  </w:style>
  <w:style w:type="paragraph" w:styleId="Textodeglobo">
    <w:name w:val="Balloon Text"/>
    <w:basedOn w:val="Normal"/>
    <w:link w:val="TextodegloboCar"/>
    <w:uiPriority w:val="99"/>
    <w:semiHidden/>
    <w:unhideWhenUsed/>
    <w:rsid w:val="00366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6BD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BA0866"/>
    <w:rPr>
      <w:color w:val="0563C1" w:themeColor="hyperlink"/>
      <w:u w:val="single"/>
    </w:rPr>
  </w:style>
  <w:style w:type="character" w:styleId="Referenciasutil">
    <w:name w:val="Subtle Reference"/>
    <w:uiPriority w:val="31"/>
    <w:qFormat/>
    <w:rsid w:val="00AA0A24"/>
    <w:rPr>
      <w:rFonts w:ascii="Verdana" w:hAnsi="Verdana"/>
      <w:color w:val="FFFFFF"/>
    </w:rPr>
  </w:style>
  <w:style w:type="character" w:customStyle="1" w:styleId="Ttulo2Car">
    <w:name w:val="Título 2 Car"/>
    <w:basedOn w:val="Fuentedeprrafopredeter"/>
    <w:link w:val="Ttulo2"/>
    <w:uiPriority w:val="9"/>
    <w:rsid w:val="00AA0A24"/>
    <w:rPr>
      <w:rFonts w:ascii="Tahoma" w:eastAsia="Calibri" w:hAnsi="Tahoma" w:cs="Times New Roman"/>
      <w:b/>
      <w:color w:val="FFFFFF"/>
      <w:sz w:val="32"/>
      <w:szCs w:val="32"/>
      <w:lang w:val="x-none" w:eastAsia="x-none"/>
    </w:rPr>
  </w:style>
  <w:style w:type="character" w:styleId="Mencinsinresolver">
    <w:name w:val="Unresolved Mention"/>
    <w:basedOn w:val="Fuentedeprrafopredeter"/>
    <w:uiPriority w:val="99"/>
    <w:semiHidden/>
    <w:unhideWhenUsed/>
    <w:rsid w:val="0075057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4606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9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umeviking.com/templates/word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resumeviking.com/templates/word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umeviking.com/templates/word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F86E2-CEF6-8C43-ABEF-28DA888D1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96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- Resume Template</vt:lpstr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- Resume Template</dc:title>
  <dc:subject/>
  <dc:creator>Liezl Schoeman</dc:creator>
  <cp:keywords/>
  <dc:description>© Copyright Rezumeet.com</dc:description>
  <cp:lastModifiedBy>Lourdes Garcia</cp:lastModifiedBy>
  <cp:revision>4</cp:revision>
  <cp:lastPrinted>2015-12-18T22:15:00Z</cp:lastPrinted>
  <dcterms:created xsi:type="dcterms:W3CDTF">2021-03-30T10:37:00Z</dcterms:created>
  <dcterms:modified xsi:type="dcterms:W3CDTF">2022-04-21T13:37:00Z</dcterms:modified>
</cp:coreProperties>
</file>